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FE4C91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The name of your project</w:t>
            </w:r>
          </w:p>
        </w:tc>
      </w:tr>
      <w:tr w:rsidR="00CE1AE7" w:rsidTr="00C07812">
        <w:tc>
          <w:tcPr>
            <w:tcW w:w="1129" w:type="pct"/>
          </w:tcPr>
          <w:p w:rsidR="00CE1AE7" w:rsidRPr="00A879E3" w:rsidRDefault="00CE1AE7" w:rsidP="00CE1AE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CE1AE7" w:rsidRPr="001D4977" w:rsidRDefault="00CE1AE7" w:rsidP="00CE1AE7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FE4C91" w:rsidRDefault="007A4AC9" w:rsidP="00FE4C91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 xml:space="preserve">Normally, the </w:t>
            </w:r>
            <w:r w:rsidR="00FE4C91">
              <w:rPr>
                <w:color w:val="5B9BD5" w:themeColor="accent1"/>
              </w:rPr>
              <w:t>PM for Project and Stage Plan, and Team Manager for Team Plan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E4C91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FE4C91" w:rsidRDefault="00A879E3" w:rsidP="00FE4C91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 xml:space="preserve">Normally, the </w:t>
            </w:r>
            <w:r w:rsidR="00FE4C91">
              <w:rPr>
                <w:color w:val="5B9BD5" w:themeColor="accent1"/>
              </w:rPr>
              <w:t>Project Board for Project and Stage Plan and PM for Team Plan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FE4C91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FE4C91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FE4C91" w:rsidRDefault="00FE4C91" w:rsidP="00FE4C91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E4C91" w:rsidRDefault="00FE4C91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E4C91" w:rsidRDefault="00FE4C91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</w:tbl>
    <w:p w:rsidR="00FE4C91" w:rsidRDefault="00FE4C91" w:rsidP="00C07812"/>
    <w:p w:rsidR="00A72C25" w:rsidRDefault="00A72C25" w:rsidP="00C07812">
      <w:pPr>
        <w:pStyle w:val="Titre1"/>
      </w:pPr>
      <w:r>
        <w:lastRenderedPageBreak/>
        <w:t>Notes</w:t>
      </w:r>
    </w:p>
    <w:p w:rsidR="00C07812" w:rsidRDefault="00A72C25" w:rsidP="00FE4C91">
      <w:r w:rsidRPr="00FE4C91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320C8E" w:rsidP="00320C8E">
      <w:pPr>
        <w:pStyle w:val="Titre1"/>
      </w:pPr>
      <w:r>
        <w:t>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2"/>
        <w:gridCol w:w="3241"/>
        <w:gridCol w:w="3587"/>
      </w:tblGrid>
      <w:tr w:rsidR="00824440" w:rsidTr="00824440">
        <w:tc>
          <w:tcPr>
            <w:tcW w:w="1488" w:type="pct"/>
            <w:shd w:val="clear" w:color="auto" w:fill="F2F2F2" w:themeFill="background1" w:themeFillShade="F2"/>
          </w:tcPr>
          <w:p w:rsidR="00824440" w:rsidRPr="00A879E3" w:rsidRDefault="00824440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667" w:type="pct"/>
            <w:shd w:val="clear" w:color="auto" w:fill="F2F2F2" w:themeFill="background1" w:themeFillShade="F2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845" w:type="pct"/>
            <w:shd w:val="clear" w:color="auto" w:fill="F2F2F2" w:themeFill="background1" w:themeFillShade="F2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</w:tr>
      <w:tr w:rsidR="00824440" w:rsidTr="00824440">
        <w:tc>
          <w:tcPr>
            <w:tcW w:w="1488" w:type="pct"/>
          </w:tcPr>
          <w:p w:rsidR="00824440" w:rsidRPr="00C96FEB" w:rsidRDefault="00824440" w:rsidP="00C30E78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Pr="00A879E3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Pr="00A879E3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</w:tbl>
    <w:p w:rsidR="00320C8E" w:rsidRDefault="00320C8E" w:rsidP="00320C8E">
      <w:pPr>
        <w:pStyle w:val="Titre1"/>
      </w:pPr>
      <w:r>
        <w:t>Product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90"/>
      </w:tblGrid>
      <w:tr w:rsidR="00320C8E" w:rsidTr="00320C8E">
        <w:tc>
          <w:tcPr>
            <w:tcW w:w="2639" w:type="pct"/>
            <w:shd w:val="clear" w:color="auto" w:fill="F2F2F2" w:themeFill="background1" w:themeFillShade="F2"/>
          </w:tcPr>
          <w:p w:rsidR="00320C8E" w:rsidRPr="007A4AC9" w:rsidRDefault="00320C8E" w:rsidP="00320C8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 Name</w:t>
            </w:r>
          </w:p>
        </w:tc>
        <w:tc>
          <w:tcPr>
            <w:tcW w:w="2361" w:type="pct"/>
            <w:shd w:val="clear" w:color="auto" w:fill="F2F2F2" w:themeFill="background1" w:themeFillShade="F2"/>
          </w:tcPr>
          <w:p w:rsidR="00320C8E" w:rsidRDefault="00320C8E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 Description</w:t>
            </w:r>
          </w:p>
        </w:tc>
      </w:tr>
      <w:tr w:rsidR="00320C8E" w:rsidTr="00320C8E">
        <w:tc>
          <w:tcPr>
            <w:tcW w:w="2639" w:type="pct"/>
          </w:tcPr>
          <w:p w:rsidR="00320C8E" w:rsidRPr="00FE4C91" w:rsidRDefault="00320C8E" w:rsidP="00C30E78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Name of the product that is the subject of this plan</w:t>
            </w:r>
          </w:p>
        </w:tc>
        <w:tc>
          <w:tcPr>
            <w:tcW w:w="2361" w:type="pct"/>
          </w:tcPr>
          <w:p w:rsidR="00320C8E" w:rsidRPr="00FE4C91" w:rsidRDefault="00320C8E" w:rsidP="00C30E78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 xml:space="preserve">Link to external Product Description </w:t>
            </w:r>
          </w:p>
        </w:tc>
      </w:tr>
      <w:tr w:rsidR="00320C8E" w:rsidTr="00320C8E">
        <w:tc>
          <w:tcPr>
            <w:tcW w:w="2639" w:type="pct"/>
          </w:tcPr>
          <w:p w:rsidR="00320C8E" w:rsidRDefault="00320C8E" w:rsidP="00C30E78">
            <w:pPr>
              <w:spacing w:before="120" w:after="120"/>
            </w:pPr>
          </w:p>
        </w:tc>
        <w:tc>
          <w:tcPr>
            <w:tcW w:w="2361" w:type="pct"/>
          </w:tcPr>
          <w:p w:rsidR="00320C8E" w:rsidRDefault="00320C8E" w:rsidP="00C30E78">
            <w:pPr>
              <w:spacing w:before="120" w:after="120"/>
            </w:pPr>
          </w:p>
        </w:tc>
      </w:tr>
      <w:tr w:rsidR="00320C8E" w:rsidTr="00320C8E">
        <w:tc>
          <w:tcPr>
            <w:tcW w:w="2639" w:type="pct"/>
          </w:tcPr>
          <w:p w:rsidR="00320C8E" w:rsidRDefault="00320C8E" w:rsidP="00C30E78">
            <w:pPr>
              <w:spacing w:before="120" w:after="120"/>
            </w:pPr>
          </w:p>
        </w:tc>
        <w:tc>
          <w:tcPr>
            <w:tcW w:w="2361" w:type="pct"/>
          </w:tcPr>
          <w:p w:rsidR="00320C8E" w:rsidRDefault="00320C8E" w:rsidP="00C30E78">
            <w:pPr>
              <w:spacing w:before="120" w:after="120"/>
            </w:pPr>
          </w:p>
        </w:tc>
      </w:tr>
    </w:tbl>
    <w:p w:rsidR="00320C8E" w:rsidRDefault="00320C8E" w:rsidP="00320C8E">
      <w:pPr>
        <w:pStyle w:val="Titre1"/>
      </w:pPr>
      <w:r>
        <w:t>Monitoring and Control</w:t>
      </w:r>
    </w:p>
    <w:p w:rsidR="00320C8E" w:rsidRPr="00FE4C91" w:rsidRDefault="00320C8E" w:rsidP="00320C8E">
      <w:pPr>
        <w:rPr>
          <w:color w:val="5B9BD5" w:themeColor="accent1"/>
        </w:rPr>
      </w:pPr>
      <w:r w:rsidRPr="00FE4C91">
        <w:rPr>
          <w:color w:val="5B9BD5" w:themeColor="accent1"/>
        </w:rPr>
        <w:t>Explanation (or reference to external document) of how you’re going to monitor and control the subject of the plan (project, stage, or Work Package).</w:t>
      </w:r>
    </w:p>
    <w:p w:rsidR="00AF56E5" w:rsidRDefault="00320C8E" w:rsidP="00320C8E">
      <w:pPr>
        <w:pStyle w:val="Titre1"/>
      </w:pPr>
      <w:r>
        <w:lastRenderedPageBreak/>
        <w:t>Prerequisites, Assumptions, and External Dependencies</w:t>
      </w:r>
    </w:p>
    <w:p w:rsidR="007A4AC9" w:rsidRPr="00FE4C91" w:rsidRDefault="00320C8E" w:rsidP="00320C8E">
      <w:pPr>
        <w:rPr>
          <w:color w:val="5B9BD5" w:themeColor="accent1"/>
        </w:rPr>
      </w:pPr>
      <w:r w:rsidRPr="00FE4C91">
        <w:rPr>
          <w:color w:val="5B9BD5" w:themeColor="accent1"/>
        </w:rPr>
        <w:t>Explain any prerequisites, assumptions, and external dependencies that can impact the success of this plan.</w:t>
      </w:r>
    </w:p>
    <w:p w:rsidR="00320C8E" w:rsidRDefault="00320C8E" w:rsidP="00CD6316">
      <w:pPr>
        <w:pStyle w:val="Titre1"/>
      </w:pPr>
      <w:r>
        <w:t>Schedule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542"/>
        <w:gridCol w:w="1703"/>
        <w:gridCol w:w="1701"/>
        <w:gridCol w:w="1701"/>
        <w:gridCol w:w="1701"/>
      </w:tblGrid>
      <w:tr w:rsidR="00F6644C" w:rsidTr="00F6644C">
        <w:tc>
          <w:tcPr>
            <w:tcW w:w="706" w:type="pct"/>
            <w:shd w:val="clear" w:color="auto" w:fill="F2F2F2" w:themeFill="background1" w:themeFillShade="F2"/>
          </w:tcPr>
          <w:p w:rsidR="00F6644C" w:rsidRPr="00A879E3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:rsidR="00F6644C" w:rsidRPr="007A4AC9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art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inish</w:t>
            </w:r>
          </w:p>
        </w:tc>
        <w:tc>
          <w:tcPr>
            <w:tcW w:w="875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udget</w:t>
            </w:r>
          </w:p>
        </w:tc>
        <w:tc>
          <w:tcPr>
            <w:tcW w:w="875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875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Gantt Chart</w:t>
            </w:r>
          </w:p>
        </w:tc>
      </w:tr>
      <w:tr w:rsidR="00F6644C" w:rsidTr="00F6644C">
        <w:tc>
          <w:tcPr>
            <w:tcW w:w="706" w:type="pct"/>
          </w:tcPr>
          <w:p w:rsidR="00F6644C" w:rsidRPr="00C96FEB" w:rsidRDefault="00F6644C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93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6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</w:tr>
      <w:tr w:rsidR="00F6644C" w:rsidTr="00F6644C">
        <w:tc>
          <w:tcPr>
            <w:tcW w:w="706" w:type="pct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93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6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</w:tr>
      <w:tr w:rsidR="00F6644C" w:rsidTr="00F6644C">
        <w:tc>
          <w:tcPr>
            <w:tcW w:w="706" w:type="pct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93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6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</w:tr>
    </w:tbl>
    <w:p w:rsidR="00CA6828" w:rsidRPr="007A4AC9" w:rsidRDefault="00CA6828" w:rsidP="00320C8E">
      <w:pPr>
        <w:pStyle w:val="Titre1"/>
      </w:pPr>
      <w:r>
        <w:t xml:space="preserve">Lessons </w:t>
      </w:r>
      <w:r w:rsidR="00320C8E">
        <w:t>Incorporated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A6828" w:rsidTr="00882A3D">
        <w:tc>
          <w:tcPr>
            <w:tcW w:w="5000" w:type="pct"/>
            <w:shd w:val="clear" w:color="auto" w:fill="F2F2F2" w:themeFill="background1" w:themeFillShade="F2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A6828" w:rsidTr="00882A3D">
        <w:tc>
          <w:tcPr>
            <w:tcW w:w="5000" w:type="pct"/>
          </w:tcPr>
          <w:p w:rsidR="00CA6828" w:rsidRPr="00FE4C91" w:rsidRDefault="00CA6828" w:rsidP="00882A3D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Describe one lesson per row.</w:t>
            </w: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Default="00CA6828" w:rsidP="00A72C25"/>
    <w:p w:rsidR="00FE4C91" w:rsidRDefault="00FE4C91" w:rsidP="00A72C25"/>
    <w:p w:rsidR="00FE4C91" w:rsidRDefault="00FE4C91" w:rsidP="00A72C25"/>
    <w:p w:rsidR="00FE4C91" w:rsidRPr="00FE4C91" w:rsidRDefault="00FE4C91" w:rsidP="00FE4C91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FE4C91" w:rsidRPr="00FE4C91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1798" w:rsidRDefault="00A61798" w:rsidP="00FF788B">
      <w:pPr>
        <w:spacing w:after="0" w:line="240" w:lineRule="auto"/>
      </w:pPr>
      <w:r>
        <w:separator/>
      </w:r>
    </w:p>
  </w:endnote>
  <w:endnote w:type="continuationSeparator" w:id="0">
    <w:p w:rsidR="00A61798" w:rsidRDefault="00A61798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2444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2444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1798" w:rsidRDefault="00A61798" w:rsidP="00FF788B">
      <w:pPr>
        <w:spacing w:after="0" w:line="240" w:lineRule="auto"/>
      </w:pPr>
      <w:r>
        <w:separator/>
      </w:r>
    </w:p>
  </w:footnote>
  <w:footnote w:type="continuationSeparator" w:id="0">
    <w:p w:rsidR="00A61798" w:rsidRDefault="00A61798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320C8E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wUATtFJbCwAAAA="/>
  </w:docVars>
  <w:rsids>
    <w:rsidRoot w:val="00FF788B"/>
    <w:rsid w:val="00047A48"/>
    <w:rsid w:val="000E1F59"/>
    <w:rsid w:val="00320C8E"/>
    <w:rsid w:val="00354736"/>
    <w:rsid w:val="00377AA7"/>
    <w:rsid w:val="00396A85"/>
    <w:rsid w:val="003B5CA2"/>
    <w:rsid w:val="003D6A6C"/>
    <w:rsid w:val="00401D82"/>
    <w:rsid w:val="005248F4"/>
    <w:rsid w:val="00595896"/>
    <w:rsid w:val="0066258E"/>
    <w:rsid w:val="007075A4"/>
    <w:rsid w:val="007A4AC9"/>
    <w:rsid w:val="00807F1A"/>
    <w:rsid w:val="00824440"/>
    <w:rsid w:val="009A1A7E"/>
    <w:rsid w:val="009C144C"/>
    <w:rsid w:val="00A40FA6"/>
    <w:rsid w:val="00A61798"/>
    <w:rsid w:val="00A72C25"/>
    <w:rsid w:val="00A879E3"/>
    <w:rsid w:val="00AD6996"/>
    <w:rsid w:val="00AF56E5"/>
    <w:rsid w:val="00BA3FB6"/>
    <w:rsid w:val="00BA7677"/>
    <w:rsid w:val="00C07812"/>
    <w:rsid w:val="00C3252B"/>
    <w:rsid w:val="00C96FEB"/>
    <w:rsid w:val="00CA6828"/>
    <w:rsid w:val="00CD6316"/>
    <w:rsid w:val="00CE1AE7"/>
    <w:rsid w:val="00E428D4"/>
    <w:rsid w:val="00E56595"/>
    <w:rsid w:val="00EC0CF4"/>
    <w:rsid w:val="00F42D11"/>
    <w:rsid w:val="00F6644C"/>
    <w:rsid w:val="00F72973"/>
    <w:rsid w:val="00FA5156"/>
    <w:rsid w:val="00FE1C95"/>
    <w:rsid w:val="00FE4C91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9C3D1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FE4C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7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21</Words>
  <Characters>1235</Characters>
  <Application>Microsoft Office Word</Application>
  <DocSecurity>0</DocSecurity>
  <Lines>102</Lines>
  <Paragraphs>4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4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12</cp:revision>
  <cp:lastPrinted>2018-11-18T07:01:00Z</cp:lastPrinted>
  <dcterms:created xsi:type="dcterms:W3CDTF">2018-11-18T09:19:00Z</dcterms:created>
  <dcterms:modified xsi:type="dcterms:W3CDTF">2020-02-05T09:17:00Z</dcterms:modified>
  <cp:category/>
</cp:coreProperties>
</file>